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D08D5" w14:textId="77777777" w:rsidR="00591927" w:rsidRPr="00927698" w:rsidRDefault="0044006A" w:rsidP="0092769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nex 1/B</w:t>
      </w:r>
    </w:p>
    <w:p w14:paraId="0F58C739" w14:textId="77777777" w:rsidR="00591927" w:rsidRPr="00591927" w:rsidRDefault="00591927" w:rsidP="00591927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BDF824A" w14:textId="77777777" w:rsidR="00591927" w:rsidRPr="003458D4" w:rsidRDefault="003458D4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re-admission (registration) application for the conduct of service for a clinical trial at an external site</w:t>
      </w:r>
    </w:p>
    <w:p w14:paraId="28962DA5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9"/>
        <w:gridCol w:w="4527"/>
      </w:tblGrid>
      <w:tr w:rsidR="00591927" w:rsidRPr="00591927" w14:paraId="5597D11F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61E7D6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incipal Investigato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521460811"/>
            <w:placeholder>
              <w:docPart w:val="DefaultPlaceholder_-1854013440"/>
            </w:placeholder>
            <w:showingPlcHdr/>
            <w:text/>
          </w:sdtPr>
          <w:sdtContent>
            <w:permStart w:id="1293223937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5B07CEDD" w14:textId="2C3C4C0C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293223937" w:displacedByCustomXml="next"/>
          </w:sdtContent>
        </w:sdt>
      </w:tr>
      <w:tr w:rsidR="00591927" w:rsidRPr="00591927" w14:paraId="0379CA57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E6E20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rial sit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312709681"/>
            <w:placeholder>
              <w:docPart w:val="48C8BA8380DB4E45B40659D86A5DE5E0"/>
            </w:placeholder>
            <w:showingPlcHdr/>
            <w:text/>
          </w:sdtPr>
          <w:sdtContent>
            <w:permStart w:id="1756775914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2138FA0" w14:textId="52C17E82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756775914" w:displacedByCustomXml="next"/>
          </w:sdtContent>
        </w:sdt>
      </w:tr>
      <w:tr w:rsidR="00591927" w:rsidRPr="00591927" w14:paraId="30FE2FB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541D94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ame of investigator's contact person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602882200"/>
            <w:placeholder>
              <w:docPart w:val="C82AEBD2FE30442C884D39D4FB899E39"/>
            </w:placeholder>
            <w:showingPlcHdr/>
            <w:text/>
          </w:sdtPr>
          <w:sdtContent>
            <w:permStart w:id="594227387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FFFBCE4" w14:textId="7EF8E4E1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594227387" w:displacedByCustomXml="next"/>
          </w:sdtContent>
        </w:sdt>
      </w:tr>
      <w:tr w:rsidR="00591927" w:rsidRPr="00591927" w14:paraId="4FF18DB9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8BAB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hone number of investigator's contact perso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778068395"/>
            <w:placeholder>
              <w:docPart w:val="FB01F35942824F7EBAF6C14A59E96600"/>
            </w:placeholder>
            <w:showingPlcHdr/>
            <w:text/>
          </w:sdtPr>
          <w:sdtContent>
            <w:permStart w:id="1153768544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C9F223F" w14:textId="6B1EAF88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153768544" w:displacedByCustomXml="next"/>
          </w:sdtContent>
        </w:sdt>
      </w:tr>
      <w:tr w:rsidR="00591927" w:rsidRPr="00591927" w14:paraId="376094FC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D6CCF3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-mail address of the investigator's contact person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74669340"/>
            <w:placeholder>
              <w:docPart w:val="A4A06F086DE14EC1A3CC2DC6AE33E6D9"/>
            </w:placeholder>
            <w:showingPlcHdr/>
            <w:text/>
          </w:sdtPr>
          <w:sdtContent>
            <w:permStart w:id="1397304538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B81387B" w14:textId="5EB575E4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397304538" w:displacedByCustomXml="next"/>
          </w:sdtContent>
        </w:sdt>
      </w:tr>
      <w:tr w:rsidR="00591927" w:rsidRPr="00591927" w14:paraId="6B18184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4065B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tudy title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1462223132"/>
            <w:placeholder>
              <w:docPart w:val="2F58C3353FCA4003B48B48F89901CA2D"/>
            </w:placeholder>
            <w:showingPlcHdr/>
            <w:text/>
          </w:sdtPr>
          <w:sdtContent>
            <w:permStart w:id="443506591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48B9D23" w14:textId="5B7CE0C1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443506591" w:displacedByCustomXml="next"/>
          </w:sdtContent>
        </w:sdt>
      </w:tr>
      <w:tr w:rsidR="00591927" w:rsidRPr="00591927" w14:paraId="7EF5B9F8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67A64C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otocol No.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-1227302314"/>
            <w:placeholder>
              <w:docPart w:val="874E4B5990B84A898983A0B2C63D04D7"/>
            </w:placeholder>
            <w:showingPlcHdr/>
            <w:text/>
          </w:sdtPr>
          <w:sdtContent>
            <w:permStart w:id="1571175640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1637113" w14:textId="7AF3AEF9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571175640" w:displacedByCustomXml="next"/>
          </w:sdtContent>
        </w:sdt>
      </w:tr>
      <w:tr w:rsidR="00591927" w:rsidRPr="00591927" w14:paraId="426F2A92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EC57A8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name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761719185"/>
            <w:placeholder>
              <w:docPart w:val="E8AC753E1F3B44C284D9E4BDFBD73BB9"/>
            </w:placeholder>
            <w:showingPlcHdr/>
            <w:text/>
          </w:sdtPr>
          <w:sdtContent>
            <w:permStart w:id="29975431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CEB858D" w14:textId="39A91B19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29975431" w:displacedByCustomXml="next"/>
          </w:sdtContent>
        </w:sdt>
      </w:tr>
      <w:tr w:rsidR="00591927" w:rsidRPr="00591927" w14:paraId="44B62D47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C0ED4B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telephone number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679165582"/>
            <w:placeholder>
              <w:docPart w:val="1354E388047E4CBB95B2C21130F5C7BE"/>
            </w:placeholder>
            <w:showingPlcHdr/>
            <w:text/>
          </w:sdtPr>
          <w:sdtContent>
            <w:permStart w:id="1879840845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D5C3050" w14:textId="53B93D5B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879840845" w:displacedByCustomXml="next"/>
          </w:sdtContent>
        </w:sdt>
      </w:tr>
      <w:tr w:rsidR="00591927" w:rsidRPr="00591927" w14:paraId="7192F0C3" w14:textId="77777777" w:rsidTr="00517593">
        <w:tc>
          <w:tcPr>
            <w:tcW w:w="4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F3C9D2" w14:textId="77777777" w:rsidR="00591927" w:rsidRPr="00591927" w:rsidRDefault="00591927" w:rsidP="0059192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ponsor/CRO contact e-mail address:</w:t>
            </w:r>
          </w:p>
        </w:tc>
        <w:sdt>
          <w:sdtPr>
            <w:rPr>
              <w:rFonts w:ascii="Times New Roman" w:eastAsia="Times New Roman" w:hAnsi="Times New Roman" w:cs="Times New Roman"/>
              <w:sz w:val="24"/>
              <w:szCs w:val="24"/>
            </w:rPr>
            <w:id w:val="1536461531"/>
            <w:placeholder>
              <w:docPart w:val="D53456E3E4C84A359880F59257629F32"/>
            </w:placeholder>
            <w:showingPlcHdr/>
            <w:text/>
          </w:sdtPr>
          <w:sdtContent>
            <w:permStart w:id="828058594" w:edGrp="everyone" w:displacedByCustomXml="prev"/>
            <w:tc>
              <w:tcPr>
                <w:tcW w:w="452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2924CA3" w14:textId="1A2B5047" w:rsidR="00591927" w:rsidRPr="00591927" w:rsidRDefault="00E23A77" w:rsidP="00591927">
                <w:pPr>
                  <w:spacing w:after="0" w:line="240" w:lineRule="auto"/>
                  <w:jc w:val="both"/>
                  <w:textAlignment w:val="baseline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113244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828058594" w:displacedByCustomXml="next"/>
          </w:sdtContent>
        </w:sdt>
      </w:tr>
    </w:tbl>
    <w:p w14:paraId="2D2B6A3E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5979AAC" w14:textId="77777777" w:rsidR="00591927" w:rsidRPr="00591927" w:rsidRDefault="00BD7680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rvice Provider's declaration: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lease select the appropriate section!) </w:t>
      </w:r>
    </w:p>
    <w:p w14:paraId="5415A3A2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184979515" w:edGrp="everyone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 ] </w:t>
      </w:r>
      <w:permEnd w:id="1184979515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material and personnel conditions for the study are fully available at the Clinic, so no additional collaborator is required.  </w:t>
      </w:r>
    </w:p>
    <w:p w14:paraId="5D334E19" w14:textId="77777777" w:rsidR="00A23DFE" w:rsidRDefault="00A23DFE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14480388" w14:textId="77777777" w:rsidR="00591927" w:rsidRPr="00591927" w:rsidRDefault="00BD7680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/>
        </w:rPr>
        <w:t>Type of service:</w:t>
      </w:r>
    </w:p>
    <w:p w14:paraId="29BC21D8" w14:textId="668125CE" w:rsidR="00591927" w:rsidRPr="00591927" w:rsidRDefault="00BD7680" w:rsidP="007E67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054755339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054755339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maging examination, named</w:t>
      </w:r>
      <w:r w:rsidR="00E23A7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494178904"/>
          <w:placeholder>
            <w:docPart w:val="9AEB84A7694B4F1F88750AA126170071"/>
          </w:placeholder>
          <w:showingPlcHdr/>
          <w:text/>
        </w:sdtPr>
        <w:sdtContent>
          <w:permStart w:id="893082567" w:edGrp="everyone"/>
          <w:r w:rsidR="00E23A77" w:rsidRPr="00113244">
            <w:rPr>
              <w:rStyle w:val="Helyrzszveg"/>
            </w:rPr>
            <w:t>Szöveg beírásához kattintson vagy koppintson ide.</w:t>
          </w:r>
          <w:permEnd w:id="893082567"/>
        </w:sdtContent>
      </w:sdt>
    </w:p>
    <w:p w14:paraId="316B201B" w14:textId="63FC8737" w:rsidR="00591927" w:rsidRPr="00591927" w:rsidRDefault="00BD7680" w:rsidP="007E675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090068079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090068079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thology examination, named</w:t>
      </w:r>
      <w:r w:rsidR="00E23A7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781612731"/>
          <w:placeholder>
            <w:docPart w:val="D58D1BBECDB6467AB5EAACC7B9E8FCD8"/>
          </w:placeholder>
          <w:showingPlcHdr/>
          <w:text/>
        </w:sdtPr>
        <w:sdtContent>
          <w:permStart w:id="943409658" w:edGrp="everyone"/>
          <w:r w:rsidR="00E23A77" w:rsidRPr="00113244">
            <w:rPr>
              <w:rStyle w:val="Helyrzszveg"/>
            </w:rPr>
            <w:t>Szöveg beírásához kattintson vagy koppintson ide.</w:t>
          </w:r>
          <w:permEnd w:id="943409658"/>
        </w:sdtContent>
      </w:sdt>
    </w:p>
    <w:p w14:paraId="75BB6DF8" w14:textId="4915548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442073139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442073139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boratory examination, named</w:t>
      </w:r>
      <w:r w:rsidR="00E23A7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26175979"/>
          <w:placeholder>
            <w:docPart w:val="06A9C073CD604BBDB80A6A2F0E10DBF1"/>
          </w:placeholder>
          <w:showingPlcHdr/>
          <w:text/>
        </w:sdtPr>
        <w:sdtContent>
          <w:permStart w:id="1099713739" w:edGrp="everyone"/>
          <w:r w:rsidR="00E23A77" w:rsidRPr="00113244">
            <w:rPr>
              <w:rStyle w:val="Helyrzszveg"/>
            </w:rPr>
            <w:t>Szöveg beírásához kattintson vagy koppintson ide.</w:t>
          </w:r>
          <w:permEnd w:id="1099713739"/>
        </w:sdtContent>
      </w:sdt>
    </w:p>
    <w:p w14:paraId="3276ABD8" w14:textId="7085AB3B" w:rsidR="00591927" w:rsidRPr="00591927" w:rsidRDefault="007E675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ermStart w:id="1909926126" w:edGrp="everyone"/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 ]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ermEnd w:id="1909926126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ame of other subspecialty: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64585382"/>
          <w:placeholder>
            <w:docPart w:val="97821BBB43604FEA94D42DFCCE6C74D7"/>
          </w:placeholder>
          <w:showingPlcHdr/>
          <w:text/>
        </w:sdtPr>
        <w:sdtContent>
          <w:permStart w:id="656553441" w:edGrp="everyone"/>
          <w:r w:rsidR="00E23A77" w:rsidRPr="00113244">
            <w:rPr>
              <w:rStyle w:val="Helyrzszveg"/>
            </w:rPr>
            <w:t>Szöveg beírásához kattintson vagy koppintson ide.</w:t>
          </w:r>
          <w:permEnd w:id="656553441"/>
        </w:sdtContent>
      </w:sdt>
    </w:p>
    <w:p w14:paraId="0DAB54EA" w14:textId="77777777" w:rsidR="007E6754" w:rsidRDefault="007E675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0E54783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he planned duration of the study: </w:t>
      </w:r>
    </w:p>
    <w:p w14:paraId="76F53066" w14:textId="77777777" w:rsidR="00811990" w:rsidRDefault="00811990" w:rsidP="0081199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74EA1A8" w14:textId="5A2A0AC9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udapest,</w:t>
      </w:r>
      <w:r w:rsidR="00E23A7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955480621"/>
          <w:placeholder>
            <w:docPart w:val="FC417DEA1DF64C399374B18C04AD35DB"/>
          </w:placeholder>
          <w:showingPlcHdr/>
          <w:text/>
        </w:sdtPr>
        <w:sdtContent>
          <w:permStart w:id="1854746602" w:edGrp="everyone"/>
          <w:r w:rsidR="00E23A77" w:rsidRPr="00113244">
            <w:rPr>
              <w:rStyle w:val="Helyrzszveg"/>
            </w:rPr>
            <w:t>Szöveg beírásához kattintson vagy koppintson ide.</w:t>
          </w:r>
          <w:permEnd w:id="1854746602"/>
        </w:sdtContent>
      </w:sdt>
    </w:p>
    <w:p w14:paraId="5E9C7EEC" w14:textId="77777777" w:rsidR="00771A4B" w:rsidRDefault="00771A4B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4BE1C38" w14:textId="77777777" w:rsidR="00591927" w:rsidRPr="00591927" w:rsidRDefault="00591927" w:rsidP="0059192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……………………………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………………………………………  </w:t>
      </w:r>
    </w:p>
    <w:p w14:paraId="7C4D6D2D" w14:textId="77777777" w:rsidR="00591927" w:rsidRPr="00591927" w:rsidRDefault="00591927" w:rsidP="00591927">
      <w:pPr>
        <w:spacing w:after="0" w:line="240" w:lineRule="auto"/>
        <w:ind w:firstLine="705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rector of the Clinic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Principal Investigator </w:t>
      </w:r>
    </w:p>
    <w:p w14:paraId="41625993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(if not the Principal Investigator) </w:t>
      </w:r>
    </w:p>
    <w:p w14:paraId="75132A8D" w14:textId="77777777" w:rsid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B544E5E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en-US"/>
        </w:rPr>
        <w:t>Please attach a synopsis of the study in Hungarian to this registration application.  </w:t>
      </w:r>
    </w:p>
    <w:p w14:paraId="6C4F62C2" w14:textId="77777777" w:rsidR="00591927" w:rsidRPr="00A23DFE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lang w:val="en-US"/>
        </w:rPr>
        <w:t xml:space="preserve">The completed and signed registration form must be sent electronically in PDF format to </w:t>
      </w:r>
      <w:hyperlink r:id="rId10" w:history="1">
        <w:r>
          <w:rPr>
            <w:rStyle w:val="Hiperhivatkozs"/>
            <w:rFonts w:ascii="Times New Roman" w:hAnsi="Times New Roman" w:cs="Times New Roman"/>
            <w:u w:val="none"/>
            <w:lang w:val="en-US"/>
          </w:rPr>
          <w:t>klinikaikutatas@semmelweis-univ.hu</w:t>
        </w:r>
      </w:hyperlink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szCs w:val="24"/>
          <w:lang w:val="en-US"/>
        </w:rPr>
        <w:t>.</w:t>
      </w:r>
    </w:p>
    <w:p w14:paraId="3C8C9AFF" w14:textId="77777777" w:rsidR="00591927" w:rsidRPr="00591927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922FF7A" w14:textId="77777777" w:rsidR="00591927" w:rsidRPr="003458D4" w:rsidRDefault="00016505" w:rsidP="00A23DF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  <w:lang w:val="en-US"/>
        </w:rPr>
        <w:t>To be completed by the Central Coordination Bureau for Clinical Research:</w:t>
      </w:r>
    </w:p>
    <w:p w14:paraId="4EAFD92A" w14:textId="77777777" w:rsidR="00591927" w:rsidRPr="00591927" w:rsidRDefault="00591927" w:rsidP="00591927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B2B0530" w14:textId="77777777" w:rsidR="00591927" w:rsidRPr="003458D4" w:rsidRDefault="00591927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en-US"/>
        </w:rPr>
        <w:t>Study unique SE identifier:</w:t>
      </w:r>
    </w:p>
    <w:p w14:paraId="4C72CF9D" w14:textId="77777777" w:rsidR="003458D4" w:rsidRPr="00A23DFE" w:rsidRDefault="003458D4" w:rsidP="00591927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</w:p>
    <w:p w14:paraId="6B939752" w14:textId="77777777" w:rsidR="00A23DFE" w:rsidRPr="00A23DFE" w:rsidRDefault="00A23DFE" w:rsidP="00811990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  <w:lang w:val="en-US"/>
        </w:rPr>
        <w:t>Date:                                          Name of administrator:                                                 Signature</w:t>
      </w:r>
    </w:p>
    <w:sectPr w:rsidR="00A23DFE" w:rsidRPr="00A23DFE" w:rsidSect="00811990">
      <w:headerReference w:type="default" r:id="rId11"/>
      <w:footerReference w:type="default" r:id="rId12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BBC5" w14:textId="77777777" w:rsidR="007D64B6" w:rsidRDefault="007D64B6" w:rsidP="00811990">
      <w:pPr>
        <w:spacing w:after="0" w:line="240" w:lineRule="auto"/>
      </w:pPr>
      <w:r>
        <w:separator/>
      </w:r>
    </w:p>
  </w:endnote>
  <w:endnote w:type="continuationSeparator" w:id="0">
    <w:p w14:paraId="52936EA7" w14:textId="77777777" w:rsidR="007D64B6" w:rsidRDefault="007D64B6" w:rsidP="00811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BF3C9" w14:textId="77777777" w:rsidR="00811990" w:rsidRDefault="00811990">
    <w:pPr>
      <w:pStyle w:val="llb"/>
    </w:pPr>
    <w:r>
      <w:rPr>
        <w:lang w:val="en-US"/>
      </w:rPr>
      <w:t>Version: V1/202207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0E8B0" w14:textId="77777777" w:rsidR="007D64B6" w:rsidRDefault="007D64B6" w:rsidP="00811990">
      <w:pPr>
        <w:spacing w:after="0" w:line="240" w:lineRule="auto"/>
      </w:pPr>
      <w:r>
        <w:separator/>
      </w:r>
    </w:p>
  </w:footnote>
  <w:footnote w:type="continuationSeparator" w:id="0">
    <w:p w14:paraId="16B26E67" w14:textId="77777777" w:rsidR="007D64B6" w:rsidRDefault="007D64B6" w:rsidP="00811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946EB" w14:textId="77777777" w:rsidR="003458D4" w:rsidRPr="003411C1" w:rsidRDefault="003458D4" w:rsidP="003458D4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  <w:p w14:paraId="09C28FFF" w14:textId="77777777" w:rsidR="003458D4" w:rsidRDefault="003458D4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33403"/>
    <w:multiLevelType w:val="multilevel"/>
    <w:tmpl w:val="373EA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D0B0F0F"/>
    <w:multiLevelType w:val="hybridMultilevel"/>
    <w:tmpl w:val="FF9C8A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5232973">
    <w:abstractNumId w:val="0"/>
  </w:num>
  <w:num w:numId="2" w16cid:durableId="763456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uLDQwxjJMlP6f3mCas1eY4qt56ClRg7Shr7sEm+szuoOiVPuAzObKmRf/ISgGS+gvzTTEczExhTHOKRF+IZSWg==" w:salt="+edli4JOu8StQ4QFb5XqD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Q1NTOxMLU0NzNS0lEKTi0uzszPAykwrAUAZoSl1CwAAAA="/>
  </w:docVars>
  <w:rsids>
    <w:rsidRoot w:val="00FF67D3"/>
    <w:rsid w:val="00016505"/>
    <w:rsid w:val="00057256"/>
    <w:rsid w:val="00097F98"/>
    <w:rsid w:val="000E6EAA"/>
    <w:rsid w:val="000F6118"/>
    <w:rsid w:val="00190409"/>
    <w:rsid w:val="0019095C"/>
    <w:rsid w:val="002B2D9C"/>
    <w:rsid w:val="002F37F3"/>
    <w:rsid w:val="003407E5"/>
    <w:rsid w:val="003458D4"/>
    <w:rsid w:val="003A3536"/>
    <w:rsid w:val="0044006A"/>
    <w:rsid w:val="00491A4D"/>
    <w:rsid w:val="00517593"/>
    <w:rsid w:val="00591927"/>
    <w:rsid w:val="00627E73"/>
    <w:rsid w:val="006D664F"/>
    <w:rsid w:val="00720709"/>
    <w:rsid w:val="00771A4B"/>
    <w:rsid w:val="007D64B6"/>
    <w:rsid w:val="007D689B"/>
    <w:rsid w:val="007E6754"/>
    <w:rsid w:val="00811990"/>
    <w:rsid w:val="00844FD1"/>
    <w:rsid w:val="008E4A3A"/>
    <w:rsid w:val="00927698"/>
    <w:rsid w:val="009B087F"/>
    <w:rsid w:val="00A220A4"/>
    <w:rsid w:val="00A23DFE"/>
    <w:rsid w:val="00A242CE"/>
    <w:rsid w:val="00A46B18"/>
    <w:rsid w:val="00B40CED"/>
    <w:rsid w:val="00B41C9A"/>
    <w:rsid w:val="00BD7680"/>
    <w:rsid w:val="00C216DE"/>
    <w:rsid w:val="00D738C0"/>
    <w:rsid w:val="00DE3368"/>
    <w:rsid w:val="00DE7D28"/>
    <w:rsid w:val="00E23A77"/>
    <w:rsid w:val="00E72FD7"/>
    <w:rsid w:val="00EC0802"/>
    <w:rsid w:val="00ED1647"/>
    <w:rsid w:val="00F24C38"/>
    <w:rsid w:val="00F311B3"/>
    <w:rsid w:val="00F53556"/>
    <w:rsid w:val="00F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3771D"/>
  <w15:chartTrackingRefBased/>
  <w15:docId w15:val="{E54F5996-76E9-432C-9B95-63DA79DD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591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591927"/>
  </w:style>
  <w:style w:type="character" w:customStyle="1" w:styleId="eop">
    <w:name w:val="eop"/>
    <w:basedOn w:val="Bekezdsalapbettpusa"/>
    <w:rsid w:val="00591927"/>
  </w:style>
  <w:style w:type="character" w:customStyle="1" w:styleId="contextualspellingandgrammarerror">
    <w:name w:val="contextualspellingandgrammarerror"/>
    <w:basedOn w:val="Bekezdsalapbettpusa"/>
    <w:rsid w:val="00591927"/>
  </w:style>
  <w:style w:type="character" w:customStyle="1" w:styleId="tabchar">
    <w:name w:val="tabchar"/>
    <w:basedOn w:val="Bekezdsalapbettpusa"/>
    <w:rsid w:val="00591927"/>
  </w:style>
  <w:style w:type="paragraph" w:styleId="Buborkszveg">
    <w:name w:val="Balloon Text"/>
    <w:basedOn w:val="Norml"/>
    <w:link w:val="BuborkszvegChar"/>
    <w:uiPriority w:val="99"/>
    <w:semiHidden/>
    <w:unhideWhenUsed/>
    <w:rsid w:val="00771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1A4B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11990"/>
  </w:style>
  <w:style w:type="paragraph" w:styleId="llb">
    <w:name w:val="footer"/>
    <w:basedOn w:val="Norml"/>
    <w:link w:val="llbChar"/>
    <w:uiPriority w:val="99"/>
    <w:unhideWhenUsed/>
    <w:rsid w:val="00811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11990"/>
  </w:style>
  <w:style w:type="paragraph" w:styleId="Listaszerbekezds">
    <w:name w:val="List Paragraph"/>
    <w:basedOn w:val="Norml"/>
    <w:uiPriority w:val="34"/>
    <w:qFormat/>
    <w:rsid w:val="00927698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242CE"/>
    <w:rPr>
      <w:color w:val="0563C1" w:themeColor="hyperlink"/>
      <w:u w:val="single"/>
    </w:rPr>
  </w:style>
  <w:style w:type="character" w:styleId="Helyrzszveg">
    <w:name w:val="Placeholder Text"/>
    <w:basedOn w:val="Bekezdsalapbettpusa"/>
    <w:uiPriority w:val="99"/>
    <w:semiHidden/>
    <w:rsid w:val="00E23A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1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7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19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78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0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1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43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75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4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9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89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0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1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32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4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28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6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7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4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9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47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1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2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09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klinikaikutatas@semmelweis-univ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4AEBC81-D761-4CBD-A27B-30F66E26AA0D}"/>
      </w:docPartPr>
      <w:docPartBody>
        <w:p w:rsidR="00000000" w:rsidRDefault="00CC3B61"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48C8BA8380DB4E45B40659D86A5DE5E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7998BF2-DCE5-41ED-8D71-4B26D82FF574}"/>
      </w:docPartPr>
      <w:docPartBody>
        <w:p w:rsidR="00000000" w:rsidRDefault="00CC3B61" w:rsidP="00CC3B61">
          <w:pPr>
            <w:pStyle w:val="48C8BA8380DB4E45B40659D86A5DE5E0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C82AEBD2FE30442C884D39D4FB899E3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2BB8914-3F8C-4E04-8250-5BFBAE0E7093}"/>
      </w:docPartPr>
      <w:docPartBody>
        <w:p w:rsidR="00000000" w:rsidRDefault="00CC3B61" w:rsidP="00CC3B61">
          <w:pPr>
            <w:pStyle w:val="C82AEBD2FE30442C884D39D4FB899E39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B01F35942824F7EBAF6C14A59E9660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EB260E-C077-4A6E-91E4-3EFEA7E98447}"/>
      </w:docPartPr>
      <w:docPartBody>
        <w:p w:rsidR="00000000" w:rsidRDefault="00CC3B61" w:rsidP="00CC3B61">
          <w:pPr>
            <w:pStyle w:val="FB01F35942824F7EBAF6C14A59E96600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A4A06F086DE14EC1A3CC2DC6AE33E6D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A3BC0E0-8CA0-4A74-826D-7B0FBC569E81}"/>
      </w:docPartPr>
      <w:docPartBody>
        <w:p w:rsidR="00000000" w:rsidRDefault="00CC3B61" w:rsidP="00CC3B61">
          <w:pPr>
            <w:pStyle w:val="A4A06F086DE14EC1A3CC2DC6AE33E6D9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2F58C3353FCA4003B48B48F89901CA2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B6D3673-AD96-4276-93BB-320B5B324F97}"/>
      </w:docPartPr>
      <w:docPartBody>
        <w:p w:rsidR="00000000" w:rsidRDefault="00CC3B61" w:rsidP="00CC3B61">
          <w:pPr>
            <w:pStyle w:val="2F58C3353FCA4003B48B48F89901CA2D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874E4B5990B84A898983A0B2C63D04D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EEF3585-22A1-42AA-B2FB-22616A454D37}"/>
      </w:docPartPr>
      <w:docPartBody>
        <w:p w:rsidR="00000000" w:rsidRDefault="00CC3B61" w:rsidP="00CC3B61">
          <w:pPr>
            <w:pStyle w:val="874E4B5990B84A898983A0B2C63D04D7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E8AC753E1F3B44C284D9E4BDFBD73BB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8077B3E-88E1-4289-829C-4402A0F95E4F}"/>
      </w:docPartPr>
      <w:docPartBody>
        <w:p w:rsidR="00000000" w:rsidRDefault="00CC3B61" w:rsidP="00CC3B61">
          <w:pPr>
            <w:pStyle w:val="E8AC753E1F3B44C284D9E4BDFBD73BB9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1354E388047E4CBB95B2C21130F5C7B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83D1643-8D6E-4719-948E-766E7E3D0E83}"/>
      </w:docPartPr>
      <w:docPartBody>
        <w:p w:rsidR="00000000" w:rsidRDefault="00CC3B61" w:rsidP="00CC3B61">
          <w:pPr>
            <w:pStyle w:val="1354E388047E4CBB95B2C21130F5C7BE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D53456E3E4C84A359880F59257629F3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4C8D382-4F6C-4A12-A3F0-87780CF83610}"/>
      </w:docPartPr>
      <w:docPartBody>
        <w:p w:rsidR="00000000" w:rsidRDefault="00CC3B61" w:rsidP="00CC3B61">
          <w:pPr>
            <w:pStyle w:val="D53456E3E4C84A359880F59257629F32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AEB84A7694B4F1F88750AA12617007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3154BD7-10A5-4446-AF87-82A34D667018}"/>
      </w:docPartPr>
      <w:docPartBody>
        <w:p w:rsidR="00000000" w:rsidRDefault="00CC3B61" w:rsidP="00CC3B61">
          <w:pPr>
            <w:pStyle w:val="9AEB84A7694B4F1F88750AA126170071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D58D1BBECDB6467AB5EAACC7B9E8FCD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3F111C6-FD14-439E-B7C5-109249AAEF0D}"/>
      </w:docPartPr>
      <w:docPartBody>
        <w:p w:rsidR="00000000" w:rsidRDefault="00CC3B61" w:rsidP="00CC3B61">
          <w:pPr>
            <w:pStyle w:val="D58D1BBECDB6467AB5EAACC7B9E8FCD8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06A9C073CD604BBDB80A6A2F0E10DBF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76DC95E-2658-4AF2-9503-A31DF0C55A97}"/>
      </w:docPartPr>
      <w:docPartBody>
        <w:p w:rsidR="00000000" w:rsidRDefault="00CC3B61" w:rsidP="00CC3B61">
          <w:pPr>
            <w:pStyle w:val="06A9C073CD604BBDB80A6A2F0E10DBF1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97821BBB43604FEA94D42DFCCE6C74D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BD2E068-C4A0-453F-8E4E-07239A327234}"/>
      </w:docPartPr>
      <w:docPartBody>
        <w:p w:rsidR="00000000" w:rsidRDefault="00CC3B61" w:rsidP="00CC3B61">
          <w:pPr>
            <w:pStyle w:val="97821BBB43604FEA94D42DFCCE6C74D7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C417DEA1DF64C399374B18C04AD35D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D9F0406-7EFE-40C3-BBAD-9181CA4B4F87}"/>
      </w:docPartPr>
      <w:docPartBody>
        <w:p w:rsidR="00000000" w:rsidRDefault="00CC3B61" w:rsidP="00CC3B61">
          <w:pPr>
            <w:pStyle w:val="FC417DEA1DF64C399374B18C04AD35DB"/>
          </w:pPr>
          <w:r w:rsidRPr="00113244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3B61"/>
    <w:rsid w:val="000758AE"/>
    <w:rsid w:val="00CC3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CC3B61"/>
    <w:rPr>
      <w:color w:val="808080"/>
    </w:rPr>
  </w:style>
  <w:style w:type="paragraph" w:customStyle="1" w:styleId="48C8BA8380DB4E45B40659D86A5DE5E0">
    <w:name w:val="48C8BA8380DB4E45B40659D86A5DE5E0"/>
    <w:rsid w:val="00CC3B61"/>
  </w:style>
  <w:style w:type="paragraph" w:customStyle="1" w:styleId="C82AEBD2FE30442C884D39D4FB899E39">
    <w:name w:val="C82AEBD2FE30442C884D39D4FB899E39"/>
    <w:rsid w:val="00CC3B61"/>
  </w:style>
  <w:style w:type="paragraph" w:customStyle="1" w:styleId="FB01F35942824F7EBAF6C14A59E96600">
    <w:name w:val="FB01F35942824F7EBAF6C14A59E96600"/>
    <w:rsid w:val="00CC3B61"/>
  </w:style>
  <w:style w:type="paragraph" w:customStyle="1" w:styleId="A4A06F086DE14EC1A3CC2DC6AE33E6D9">
    <w:name w:val="A4A06F086DE14EC1A3CC2DC6AE33E6D9"/>
    <w:rsid w:val="00CC3B61"/>
  </w:style>
  <w:style w:type="paragraph" w:customStyle="1" w:styleId="2F58C3353FCA4003B48B48F89901CA2D">
    <w:name w:val="2F58C3353FCA4003B48B48F89901CA2D"/>
    <w:rsid w:val="00CC3B61"/>
  </w:style>
  <w:style w:type="paragraph" w:customStyle="1" w:styleId="874E4B5990B84A898983A0B2C63D04D7">
    <w:name w:val="874E4B5990B84A898983A0B2C63D04D7"/>
    <w:rsid w:val="00CC3B61"/>
  </w:style>
  <w:style w:type="paragraph" w:customStyle="1" w:styleId="E8AC753E1F3B44C284D9E4BDFBD73BB9">
    <w:name w:val="E8AC753E1F3B44C284D9E4BDFBD73BB9"/>
    <w:rsid w:val="00CC3B61"/>
  </w:style>
  <w:style w:type="paragraph" w:customStyle="1" w:styleId="1354E388047E4CBB95B2C21130F5C7BE">
    <w:name w:val="1354E388047E4CBB95B2C21130F5C7BE"/>
    <w:rsid w:val="00CC3B61"/>
  </w:style>
  <w:style w:type="paragraph" w:customStyle="1" w:styleId="D53456E3E4C84A359880F59257629F32">
    <w:name w:val="D53456E3E4C84A359880F59257629F32"/>
    <w:rsid w:val="00CC3B61"/>
  </w:style>
  <w:style w:type="paragraph" w:customStyle="1" w:styleId="9AEB84A7694B4F1F88750AA126170071">
    <w:name w:val="9AEB84A7694B4F1F88750AA126170071"/>
    <w:rsid w:val="00CC3B61"/>
  </w:style>
  <w:style w:type="paragraph" w:customStyle="1" w:styleId="D58D1BBECDB6467AB5EAACC7B9E8FCD8">
    <w:name w:val="D58D1BBECDB6467AB5EAACC7B9E8FCD8"/>
    <w:rsid w:val="00CC3B61"/>
  </w:style>
  <w:style w:type="paragraph" w:customStyle="1" w:styleId="06A9C073CD604BBDB80A6A2F0E10DBF1">
    <w:name w:val="06A9C073CD604BBDB80A6A2F0E10DBF1"/>
    <w:rsid w:val="00CC3B61"/>
  </w:style>
  <w:style w:type="paragraph" w:customStyle="1" w:styleId="97821BBB43604FEA94D42DFCCE6C74D7">
    <w:name w:val="97821BBB43604FEA94D42DFCCE6C74D7"/>
    <w:rsid w:val="00CC3B61"/>
  </w:style>
  <w:style w:type="paragraph" w:customStyle="1" w:styleId="FC417DEA1DF64C399374B18C04AD35DB">
    <w:name w:val="FC417DEA1DF64C399374B18C04AD35DB"/>
    <w:rsid w:val="00CC3B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9C406F-A7EF-47A7-852F-5CDFE5BD44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00F2F1-3278-491E-85D8-4E1F412B9B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C2ACA4-03DB-43E6-ABEE-775D89BA05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4</Words>
  <Characters>1965</Characters>
  <Application>Microsoft Office Word</Application>
  <DocSecurity>8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4</cp:revision>
  <cp:lastPrinted>2022-09-27T08:19:00Z</cp:lastPrinted>
  <dcterms:created xsi:type="dcterms:W3CDTF">2022-09-21T05:26:00Z</dcterms:created>
  <dcterms:modified xsi:type="dcterms:W3CDTF">2022-09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